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CE29E" w14:textId="77777777" w:rsidR="00621C65" w:rsidRPr="00263DAD" w:rsidRDefault="00621C65" w:rsidP="00621C65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13FBE42A" w14:textId="77777777" w:rsidR="00621C65" w:rsidRDefault="00621C6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5856C622" w:rsidR="00D841B5" w:rsidRPr="00621C65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11938F3C" w:rsidR="002B7218" w:rsidRPr="00621C65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D92FC2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Depression, Anxiety, and Trauma Informed Care</w:t>
      </w:r>
    </w:p>
    <w:p w14:paraId="1766FE99" w14:textId="2B0242DC" w:rsidR="00D841B5" w:rsidRPr="00621C65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D92FC2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pril</w:t>
      </w:r>
      <w:r w:rsidR="00621C65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2020</w:t>
      </w:r>
    </w:p>
    <w:p w14:paraId="6541FF2F" w14:textId="77777777" w:rsidR="00D841B5" w:rsidRPr="00621C65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621C65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4E23AA04" w14:textId="77777777" w:rsidR="00D92FC2" w:rsidRPr="00621C65" w:rsidRDefault="00D92FC2" w:rsidP="00D92FC2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, RN, MSN, MBA, LNHA, CHC, QCP, CLNC</w:t>
      </w:r>
    </w:p>
    <w:p w14:paraId="69E37A72" w14:textId="77777777" w:rsidR="00D841B5" w:rsidRPr="00621C65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621C65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621C65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621C65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621C65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621C65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621C65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621C65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4BD6C966" w:rsidR="008262A0" w:rsidRPr="00621C65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621C65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621C65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621C65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621C65">
        <w:rPr>
          <w:rFonts w:ascii="Calibri Light" w:hAnsi="Calibri Light" w:cs="Calibri Light"/>
          <w:color w:val="404040" w:themeColor="text1" w:themeTint="BF"/>
        </w:rPr>
        <w:t xml:space="preserve">best practices for </w:t>
      </w:r>
      <w:bookmarkStart w:id="0" w:name="_Hlk56666592"/>
      <w:r w:rsidR="00D92FC2" w:rsidRPr="00621C65">
        <w:rPr>
          <w:rFonts w:ascii="Calibri Light" w:hAnsi="Calibri Light" w:cs="Calibri Light"/>
          <w:color w:val="404040" w:themeColor="text1" w:themeTint="BF"/>
        </w:rPr>
        <w:t>managing depression and anxiety in the LTC setting and implementing a trauma informed care approach</w:t>
      </w:r>
      <w:r w:rsidR="002B7218" w:rsidRPr="00621C65">
        <w:rPr>
          <w:rFonts w:ascii="Calibri Light" w:hAnsi="Calibri Light" w:cs="Calibri Light"/>
          <w:color w:val="404040" w:themeColor="text1" w:themeTint="BF"/>
        </w:rPr>
        <w:t>.</w:t>
      </w:r>
      <w:bookmarkEnd w:id="0"/>
      <w:r w:rsidR="002B7218" w:rsidRPr="00621C65">
        <w:rPr>
          <w:rFonts w:ascii="Calibri Light" w:hAnsi="Calibri Light" w:cs="Calibri Light"/>
          <w:color w:val="404040" w:themeColor="text1" w:themeTint="BF"/>
        </w:rPr>
        <w:t xml:space="preserve"> </w:t>
      </w:r>
      <w:r w:rsidR="00CA272F" w:rsidRPr="00621C65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621C65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621C65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621C65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621C65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31537553" w:rsidR="0084048A" w:rsidRPr="00621C65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21C65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D92FC2" w:rsidRPr="00621C65">
        <w:rPr>
          <w:rFonts w:ascii="Calibri Light" w:hAnsi="Calibri Light" w:cs="Calibri Light"/>
          <w:color w:val="404040" w:themeColor="text1" w:themeTint="BF"/>
        </w:rPr>
        <w:t>managing depression and anxiety in the LTC setting and implementing a trauma informed care approach.</w:t>
      </w:r>
    </w:p>
    <w:p w14:paraId="3009AE7C" w14:textId="3259D6B2" w:rsidR="008262A0" w:rsidRPr="00621C65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21C65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</w:t>
      </w:r>
      <w:r w:rsidR="00D92FC2" w:rsidRPr="00621C65">
        <w:rPr>
          <w:rFonts w:ascii="Calibri Light" w:hAnsi="Calibri Light" w:cs="Calibri Light"/>
          <w:color w:val="404040" w:themeColor="text1" w:themeTint="BF"/>
        </w:rPr>
        <w:t>depression and anxiety and implement a trauma informed care approach</w:t>
      </w:r>
      <w:r w:rsidRPr="00621C65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621C65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21C65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621C65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621C65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5A392D11" w:rsidR="00041186" w:rsidRPr="00621C65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D92FC2" w:rsidRPr="00621C65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depression, anxiety, and trauma-informed care</w:t>
      </w:r>
    </w:p>
    <w:p w14:paraId="66AFC94A" w14:textId="22BDA064" w:rsidR="00390B85" w:rsidRPr="00621C65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D92FC2" w:rsidRPr="00621C65">
        <w:rPr>
          <w:rFonts w:ascii="Calibri Light" w:hAnsi="Calibri Light" w:cs="Calibri Light"/>
          <w:color w:val="404040" w:themeColor="text1" w:themeTint="BF"/>
        </w:rPr>
        <w:t>managing depression and anxiety in the LTC setting and implementing a trauma informed care approach</w:t>
      </w:r>
      <w:r w:rsidR="00D92FC2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F11EAC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with case studies.</w:t>
      </w:r>
    </w:p>
    <w:p w14:paraId="2D7A5018" w14:textId="1F5BD169" w:rsidR="00390B85" w:rsidRPr="00621C65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Strategies for effective staff development and QAPI activities</w:t>
      </w:r>
      <w:r w:rsidR="00390B85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207D798B" w:rsidR="00390B85" w:rsidRPr="00621C65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621C65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621C65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621C65">
        <w:rPr>
          <w:rFonts w:ascii="Calibri Light" w:eastAsia="Symbol" w:hAnsi="Calibri Light" w:cs="Calibri Light"/>
          <w:color w:val="404040" w:themeColor="text1" w:themeTint="BF"/>
        </w:rPr>
        <w:t>Closing Comments/ Q&amp;A</w:t>
      </w:r>
    </w:p>
    <w:p w14:paraId="0FA84196" w14:textId="77777777" w:rsidR="00390B85" w:rsidRPr="00621C65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621C65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621C65" w:rsidRDefault="00603737" w:rsidP="00621C65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621C65" w:rsidRDefault="002B7218" w:rsidP="00621C65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621C65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621C65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70202D5F" w14:textId="77777777" w:rsidR="00621C65" w:rsidRPr="00621C65" w:rsidRDefault="00621C65" w:rsidP="00621C65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621C65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621C65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621C65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621C65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621C65">
        <w:rPr>
          <w:rFonts w:ascii="Calibri Light" w:eastAsia="Calibri" w:hAnsi="Calibri Light" w:cs="Calibri Light"/>
          <w:color w:val="404040" w:themeColor="text1" w:themeTint="BF"/>
        </w:rPr>
        <w:tab/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1D79920C" w14:textId="77777777" w:rsidR="00621C65" w:rsidRPr="00621C65" w:rsidRDefault="00621C65" w:rsidP="00621C65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621C65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621C65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2ED9AF20" w:rsidR="001A72EC" w:rsidRDefault="001A72EC" w:rsidP="00621C65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3072A" w14:textId="77777777" w:rsidR="00B11B36" w:rsidRDefault="00B11B36" w:rsidP="001A72EC">
      <w:pPr>
        <w:spacing w:after="0" w:line="240" w:lineRule="auto"/>
      </w:pPr>
      <w:r>
        <w:separator/>
      </w:r>
    </w:p>
  </w:endnote>
  <w:endnote w:type="continuationSeparator" w:id="0">
    <w:p w14:paraId="54F6E460" w14:textId="77777777" w:rsidR="00B11B36" w:rsidRDefault="00B11B36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093D8" w14:textId="77777777" w:rsidR="00B11B36" w:rsidRDefault="00B11B36" w:rsidP="001A72EC">
      <w:pPr>
        <w:spacing w:after="0" w:line="240" w:lineRule="auto"/>
      </w:pPr>
      <w:r>
        <w:separator/>
      </w:r>
    </w:p>
  </w:footnote>
  <w:footnote w:type="continuationSeparator" w:id="0">
    <w:p w14:paraId="5318AFB6" w14:textId="77777777" w:rsidR="00B11B36" w:rsidRDefault="00B11B36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5FA2"/>
    <w:rsid w:val="001E4E26"/>
    <w:rsid w:val="0024545A"/>
    <w:rsid w:val="002946C7"/>
    <w:rsid w:val="002B7218"/>
    <w:rsid w:val="00390B85"/>
    <w:rsid w:val="003D4224"/>
    <w:rsid w:val="00415D08"/>
    <w:rsid w:val="0044053B"/>
    <w:rsid w:val="004E62D4"/>
    <w:rsid w:val="005B6865"/>
    <w:rsid w:val="00603737"/>
    <w:rsid w:val="006041AF"/>
    <w:rsid w:val="00621C65"/>
    <w:rsid w:val="00670C60"/>
    <w:rsid w:val="006D5327"/>
    <w:rsid w:val="006E46DA"/>
    <w:rsid w:val="007039E3"/>
    <w:rsid w:val="007B6194"/>
    <w:rsid w:val="008262A0"/>
    <w:rsid w:val="00826986"/>
    <w:rsid w:val="0084048A"/>
    <w:rsid w:val="009262E0"/>
    <w:rsid w:val="00A9338C"/>
    <w:rsid w:val="00AB006D"/>
    <w:rsid w:val="00B11B36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52FB6"/>
    <w:rsid w:val="00D841B5"/>
    <w:rsid w:val="00D92FC2"/>
    <w:rsid w:val="00DB1D72"/>
    <w:rsid w:val="00F11EAC"/>
    <w:rsid w:val="00F24445"/>
    <w:rsid w:val="00F8353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15</cp:revision>
  <dcterms:created xsi:type="dcterms:W3CDTF">2020-11-19T14:24:00Z</dcterms:created>
  <dcterms:modified xsi:type="dcterms:W3CDTF">2020-11-20T20:27:00Z</dcterms:modified>
</cp:coreProperties>
</file>